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03718493" w14:textId="7E8762B2" w:rsidR="00335DF1" w:rsidRPr="00B325E3" w:rsidRDefault="00B325E3" w:rsidP="00335DF1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 xml:space="preserve">State of </w:t>
      </w:r>
      <w:r w:rsidR="00BD3DFA">
        <w:rPr>
          <w:sz w:val="24"/>
          <w:szCs w:val="24"/>
          <w:lang w:val="en-GB"/>
        </w:rPr>
        <w:t>Californi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7CDC66C0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</w:t>
      </w:r>
      <w:r w:rsidR="00BD3DFA">
        <w:rPr>
          <w:sz w:val="22"/>
          <w:szCs w:val="22"/>
          <w:lang w:val="en-GB"/>
        </w:rPr>
        <w:t xml:space="preserve"> if the Tenancy is under one year long and sixty (60) days from the next payment date if the Tenancy is over one year long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6"/>
      <w:footerReference w:type="default" r:id="rId7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AD0E0" w14:textId="77777777" w:rsidR="00ED0CA1" w:rsidRDefault="00ED0CA1" w:rsidP="00CB37D9">
      <w:pPr>
        <w:spacing w:after="0" w:line="240" w:lineRule="auto"/>
      </w:pPr>
      <w:r>
        <w:separator/>
      </w:r>
    </w:p>
  </w:endnote>
  <w:endnote w:type="continuationSeparator" w:id="0">
    <w:p w14:paraId="66D2EFDA" w14:textId="77777777" w:rsidR="00ED0CA1" w:rsidRDefault="00ED0CA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07DDC" w14:textId="77777777" w:rsidR="00ED0CA1" w:rsidRDefault="00ED0CA1" w:rsidP="00CB37D9">
      <w:pPr>
        <w:spacing w:after="0" w:line="240" w:lineRule="auto"/>
      </w:pPr>
      <w:r>
        <w:separator/>
      </w:r>
    </w:p>
  </w:footnote>
  <w:footnote w:type="continuationSeparator" w:id="0">
    <w:p w14:paraId="45544C29" w14:textId="77777777" w:rsidR="00ED0CA1" w:rsidRDefault="00ED0CA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35DF1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786720"/>
    <w:rsid w:val="00817C7B"/>
    <w:rsid w:val="00831A9F"/>
    <w:rsid w:val="0088508C"/>
    <w:rsid w:val="008A0792"/>
    <w:rsid w:val="008A69DA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BD3DFA"/>
    <w:rsid w:val="00C55AF5"/>
    <w:rsid w:val="00C576A9"/>
    <w:rsid w:val="00C91B90"/>
    <w:rsid w:val="00CB37D9"/>
    <w:rsid w:val="00CD6FD8"/>
    <w:rsid w:val="00D25831"/>
    <w:rsid w:val="00D54234"/>
    <w:rsid w:val="00DD2CCC"/>
    <w:rsid w:val="00E46F8F"/>
    <w:rsid w:val="00E9546D"/>
    <w:rsid w:val="00ED0CA1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8:20:00Z</cp:lastPrinted>
  <dcterms:created xsi:type="dcterms:W3CDTF">2020-07-01T18:24:00Z</dcterms:created>
  <dcterms:modified xsi:type="dcterms:W3CDTF">2020-07-01T18:24:00Z</dcterms:modified>
</cp:coreProperties>
</file>